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oes.R</w:t>
      </w:r>
    </w:p>
    <w:p>
      <w:pPr>
        <w:pStyle w:val="Author"/>
      </w:pPr>
      <w:r>
        <w:t xml:space="preserve">edevaldogaudencio</w:t>
      </w:r>
    </w:p>
    <w:p>
      <w:pPr>
        <w:pStyle w:val="Date"/>
      </w:pPr>
      <w:r>
        <w:t xml:space="preserve">2020-12-09</w:t>
      </w:r>
    </w:p>
    <w:p>
      <w:pPr>
        <w:pStyle w:val="SourceCode"/>
      </w:pPr>
      <w:r>
        <w:rPr>
          <w:rStyle w:val="CommentTok"/>
        </w:rPr>
        <w:t xml:space="preserve">####### Lista 2 - Estatística</w:t>
      </w:r>
      <w:r>
        <w:br/>
      </w:r>
      <w:r>
        <w:rPr>
          <w:rStyle w:val="CommentTok"/>
        </w:rPr>
        <w:t xml:space="preserve">####### Mestrado Profissionalizante em Economia</w:t>
      </w:r>
      <w:r>
        <w:br/>
      </w:r>
      <w:r>
        <w:rPr>
          <w:rStyle w:val="CommentTok"/>
        </w:rPr>
        <w:t xml:space="preserve">####### Aluno: Edevaldo Siqueira Gaudencio</w:t>
      </w:r>
      <w:r>
        <w:br/>
      </w:r>
      <w:r>
        <w:br/>
      </w:r>
      <w:r>
        <w:rPr>
          <w:rStyle w:val="CommentTok"/>
        </w:rPr>
        <w:t xml:space="preserve">####### Carregando pacotes</w:t>
      </w:r>
      <w:r>
        <w:br/>
      </w:r>
      <w:r>
        <w:br/>
      </w:r>
      <w:r>
        <w:br/>
      </w:r>
      <w:r>
        <w:rPr>
          <w:rStyle w:val="CommentTok"/>
        </w:rPr>
        <w:t xml:space="preserve">########Questão 1</w:t>
      </w:r>
      <w:r>
        <w:br/>
      </w:r>
      <w:r>
        <w:rPr>
          <w:rStyle w:val="CommentTok"/>
        </w:rPr>
        <w:t xml:space="preserve"># Um fabricante de peças de automóveis garante que uma caixa de suas peças conterá no </w:t>
      </w:r>
      <w:r>
        <w:br/>
      </w:r>
      <w:r>
        <w:rPr>
          <w:rStyle w:val="CommentTok"/>
        </w:rPr>
        <w:t xml:space="preserve"># máximo, duas defeituosas. Se a caixa contém 18 peças, e sabendo que a experiência mostra </w:t>
      </w:r>
      <w:r>
        <w:br/>
      </w:r>
      <w:r>
        <w:rPr>
          <w:rStyle w:val="CommentTok"/>
        </w:rPr>
        <w:t xml:space="preserve"># que 5% das peças produzidas apresentam defeito, qual a probabilidade de que uma caixa </w:t>
      </w:r>
      <w:r>
        <w:br/>
      </w:r>
      <w:r>
        <w:rPr>
          <w:rStyle w:val="CommentTok"/>
        </w:rPr>
        <w:t xml:space="preserve"># satisfaça a garantia? </w:t>
      </w:r>
      <w:r>
        <w:br/>
      </w:r>
      <w:r>
        <w:br/>
      </w:r>
      <w:r>
        <w:rPr>
          <w:rStyle w:val="CommentTok"/>
        </w:rPr>
        <w:t xml:space="preserve"># Dica use a função dbinom ou no excel DISTR.BINOM(número de sucesso;</w:t>
      </w:r>
      <w:r>
        <w:br/>
      </w:r>
      <w:r>
        <w:rPr>
          <w:rStyle w:val="CommentTok"/>
        </w:rPr>
        <w:t xml:space="preserve"># número de tentativas; probabilidade; cumulativo=1)  para calcular a probabilidade de 0 peças, </w:t>
      </w:r>
      <w:r>
        <w:br/>
      </w:r>
      <w:r>
        <w:rPr>
          <w:rStyle w:val="CommentTok"/>
        </w:rPr>
        <w:t xml:space="preserve"># 1 peça ou 2 peças defeituosas e calcule a função de distribuição acumulada até 2.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ostra=1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eito=5% (0.0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tativas=2</w:t>
      </w:r>
      <w:r>
        <w:br/>
      </w:r>
      <w:r>
        <w:rPr>
          <w:rStyle w:val="NormalTok"/>
        </w:rPr>
        <w:t xml:space="preserve">    pro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418711</w:t>
      </w:r>
    </w:p>
    <w:p>
      <w:pPr>
        <w:pStyle w:val="SourceCode"/>
      </w:pPr>
      <w:r>
        <w:rPr>
          <w:rStyle w:val="CommentTok"/>
        </w:rPr>
        <w:t xml:space="preserve">########Questão 2</w:t>
      </w:r>
      <w:r>
        <w:br/>
      </w:r>
      <w:r>
        <w:rPr>
          <w:rStyle w:val="CommentTok"/>
        </w:rPr>
        <w:t xml:space="preserve"># Se X tem distribuição binomial com parâmetros n=5 e p=½, faça os gráficos da </w:t>
      </w:r>
      <w:r>
        <w:br/>
      </w:r>
      <w:r>
        <w:rPr>
          <w:rStyle w:val="CommentTok"/>
        </w:rPr>
        <w:t xml:space="preserve"># distribuição de X e a função de distribuição acumulada F(X).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=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=0.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dis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dist_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Binomial de 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acumul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dist_acumulad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Binomial Acumulada de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 item A:</w:t>
      </w:r>
      <w:r>
        <w:br/>
      </w:r>
      <w:r>
        <w:rPr>
          <w:rStyle w:val="CommentTok"/>
        </w:rPr>
        <w:t xml:space="preserve"># Considere n=5 e p=¼. Obtenha o gráfico da distribuição de X. </w:t>
      </w:r>
      <w:r>
        <w:br/>
      </w:r>
      <w:r>
        <w:rPr>
          <w:rStyle w:val="CommentTok"/>
        </w:rPr>
        <w:t xml:space="preserve"># Qual a diferença do resultado do exercício anterior?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=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=0.2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dis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dist_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Binomial de 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acumul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dist_acumulad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Binomial Acumulada de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######Questão 3 - Distribuição Normal </w:t>
      </w:r>
      <w:r>
        <w:br/>
      </w:r>
      <w:r>
        <w:rPr>
          <w:rStyle w:val="CommentTok"/>
        </w:rPr>
        <w:t xml:space="preserve"># xi é uma variável aleatória com distribuição normal padrão (média zero e variância 1).</w:t>
      </w:r>
      <w:r>
        <w:br/>
      </w:r>
      <w:r>
        <w:rPr>
          <w:rStyle w:val="CommentTok"/>
        </w:rPr>
        <w:t xml:space="preserve">## Item A</w:t>
      </w:r>
      <w:r>
        <w:br/>
      </w:r>
      <w:r>
        <w:rPr>
          <w:rStyle w:val="CommentTok"/>
        </w:rPr>
        <w:t xml:space="preserve"># Qual a média e variância de uma distribuição Normal (0,1)? Gere mil observações </w:t>
      </w:r>
      <w:r>
        <w:br/>
      </w:r>
      <w:r>
        <w:rPr>
          <w:rStyle w:val="CommentTok"/>
        </w:rPr>
        <w:t xml:space="preserve"># dessa distribuição Normal (0,1). Calcule a média, variância, 1o. Quartil, media, </w:t>
      </w:r>
      <w:r>
        <w:br/>
      </w:r>
      <w:r>
        <w:rPr>
          <w:rStyle w:val="CommentTok"/>
        </w:rPr>
        <w:t xml:space="preserve"># 3o. Quartil dessas observações geradas. Faça um box-plot e histograma dos dados </w:t>
      </w:r>
      <w:r>
        <w:br/>
      </w:r>
      <w:r>
        <w:rPr>
          <w:rStyle w:val="CommentTok"/>
        </w:rPr>
        <w:t xml:space="preserve"># gerados, qual a sua conclusão com a comparação distribuição teórica. </w:t>
      </w:r>
      <w:r>
        <w:br/>
      </w:r>
      <w:r>
        <w:rPr>
          <w:rStyle w:val="CommentTok"/>
        </w:rPr>
        <w:t xml:space="preserve"># (Dica: No excel vá em Dados/Análise de Dados/Gerar Números Aleatórios. </w:t>
      </w:r>
      <w:r>
        <w:br/>
      </w:r>
      <w:r>
        <w:rPr>
          <w:rStyle w:val="CommentTok"/>
        </w:rPr>
        <w:t xml:space="preserve"># Selecione 1000 números e distribuição normal. No r, use a função rnorm)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dia=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riancia=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mostra=10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rando amostra de mil observaçõ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dia, 1o. Mediana, Quartil, 3o. Quarti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3.32078 -0.64970  0.03690  0.01681  0.70959  3.3041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Variânci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## [1] 1.06211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Faça um box-plot dos dados gerado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st_norm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rbuição 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histograma dos dados gerado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st_norma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rbuição N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border = "</w:t>
      </w:r>
      <w:r>
        <w:rPr>
          <w:rStyle w:val="NormalTok"/>
        </w:rPr>
        <w:t xml:space="preserve">white</w:t>
      </w:r>
      <w:r>
        <w:rPr>
          <w:rStyle w:val="StringTok"/>
        </w:rPr>
        <w:t xml:space="preserve">", main = "</w:t>
      </w:r>
      <w:r>
        <w:rPr>
          <w:rStyle w:val="NormalTok"/>
        </w:rPr>
        <w:t xml:space="preserve">Histogra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irbuição Norm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ylim=c(0, 250)) 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Item B</w:t>
      </w:r>
      <w:r>
        <w:br/>
      </w:r>
      <w:r>
        <w:rPr>
          <w:rStyle w:val="CommentTok"/>
        </w:rPr>
        <w:t xml:space="preserve"># Gere mais quarto distribuições de uma distribuição normal padrão com 1000 observações. </w:t>
      </w:r>
      <w:r>
        <w:br/>
      </w:r>
      <w:r>
        <w:rPr>
          <w:rStyle w:val="CommentTok"/>
        </w:rPr>
        <w:t xml:space="preserve"># Assim, ficaremos com 5 distribuições normais padrões independentes. (Se manteve a </w:t>
      </w:r>
      <w:r>
        <w:br/>
      </w:r>
      <w:r>
        <w:rPr>
          <w:rStyle w:val="CommentTok"/>
        </w:rPr>
        <w:t xml:space="preserve"># semente fixa, lembre-se de alterá-la). Eleve ao quadrado cada uma das séries e some </w:t>
      </w:r>
      <w:r>
        <w:br/>
      </w:r>
      <w:r>
        <w:rPr>
          <w:rStyle w:val="CommentTok"/>
        </w:rPr>
        <w:t xml:space="preserve"># os valores das 5 séries geradas. Essa soma, de acordo com os resultados acima, deve </w:t>
      </w:r>
      <w:r>
        <w:br/>
      </w:r>
      <w:r>
        <w:rPr>
          <w:rStyle w:val="CommentTok"/>
        </w:rPr>
        <w:t xml:space="preserve"># ter distribuição Y ~ 2(5), ou seja, distribuição chi quadrado com 5 graus de </w:t>
      </w:r>
      <w:r>
        <w:br/>
      </w:r>
      <w:r>
        <w:rPr>
          <w:rStyle w:val="CommentTok"/>
        </w:rPr>
        <w:t xml:space="preserve"># liberdade. Sabemos também que E(Y)=número de graus=5 e Var(Y)=2*número de graus </w:t>
      </w:r>
      <w:r>
        <w:br/>
      </w:r>
      <w:r>
        <w:rPr>
          <w:rStyle w:val="CommentTok"/>
        </w:rPr>
        <w:t xml:space="preserve"># de liberdade=10, uma vez que número de graus de liberdade de X é 5. Faça um </w:t>
      </w:r>
      <w:r>
        <w:br/>
      </w:r>
      <w:r>
        <w:rPr>
          <w:rStyle w:val="CommentTok"/>
        </w:rPr>
        <w:t xml:space="preserve"># histograma, calcule a média e variância. Compare os resultados com os valores </w:t>
      </w:r>
      <w:r>
        <w:br/>
      </w:r>
      <w:r>
        <w:rPr>
          <w:rStyle w:val="CommentTok"/>
        </w:rPr>
        <w:t xml:space="preserve"># teóricos da distribuição 2(5).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 distribuições normais independen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evar ao quadrad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me os valores das 5 séries gerad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histogram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e a média e variância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rando 5 amostras de mil observações cad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evar ao quadrado cada uma das distribuições e somar os valores das 5 séries geradas</w:t>
      </w:r>
      <w:r>
        <w:br/>
      </w:r>
      <w:r>
        <w:rPr>
          <w:rStyle w:val="NormalTok"/>
        </w:rPr>
        <w:t xml:space="preserve">    qui_quadr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_norm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_norma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_norma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_normal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_normal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histogram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ui_quadrado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i-Quadra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border = "</w:t>
      </w:r>
      <w:r>
        <w:rPr>
          <w:rStyle w:val="NormalTok"/>
        </w:rPr>
        <w:t xml:space="preserve">white</w:t>
      </w:r>
      <w:r>
        <w:rPr>
          <w:rStyle w:val="StringTok"/>
        </w:rPr>
        <w:t xml:space="preserve">", main = "</w:t>
      </w:r>
      <w:r>
        <w:rPr>
          <w:rStyle w:val="NormalTok"/>
        </w:rPr>
        <w:t xml:space="preserve">Histogra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ribuição Qu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drad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ylim=c(0, 350), xlim=c(0, 20)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Média, 1o. Mediana, Quartil, 3o. Quarti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qui_quadrado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0.09483  2.50597  4.10946  4.63635  6.11548 17.2316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Variânci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qui_quadrado)</w:t>
      </w:r>
    </w:p>
    <w:p>
      <w:pPr>
        <w:pStyle w:val="SourceCode"/>
      </w:pPr>
      <w:r>
        <w:rPr>
          <w:rStyle w:val="VerbatimChar"/>
        </w:rPr>
        <w:t xml:space="preserve">## [1] 8.23150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mparando com os valores teóricos, percebe-se que a variancia tende a 10 e a média tende a 5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lizada uma simulação com 10.000 números em cada distribuição normal, os valores foram aind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is próximos do referencial teórico: média de 4.94 e variancia de 9.67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 xml:space="preserve">## Item C</w:t>
      </w:r>
      <w:r>
        <w:br/>
      </w:r>
      <w:r>
        <w:rPr>
          <w:rStyle w:val="CommentTok"/>
        </w:rPr>
        <w:t xml:space="preserve"># Gere agora uma normal X~ N(5,10), primeiro vamos padronizar essa série, isto é, vamos gerar </w:t>
      </w:r>
      <w:r>
        <w:br/>
      </w:r>
      <w:r>
        <w:rPr>
          <w:rStyle w:val="CommentTok"/>
        </w:rPr>
        <w:t xml:space="preserve"># uma nova série da seguinte forma: </w:t>
      </w:r>
      <w:r>
        <w:br/>
      </w:r>
      <w:r>
        <w:rPr>
          <w:rStyle w:val="CommentTok"/>
        </w:rPr>
        <w:t xml:space="preserve"># Calcule a média e desvio-padrão de z, faça um histograma de z. </w:t>
      </w:r>
      <w:r>
        <w:br/>
      </w:r>
      <w:r>
        <w:rPr>
          <w:rStyle w:val="CommentTok"/>
        </w:rPr>
        <w:t xml:space="preserve"># De fato, podemos dizer que Z~N(0,1)_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dia: 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ncia: 1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ostra: 10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rando amostra de mil observaçõ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amos padronizar essa série: Z=(X-μ)/√(σ^2 )</w:t>
      </w:r>
      <w:r>
        <w:br/>
      </w:r>
      <w:r>
        <w:rPr>
          <w:rStyle w:val="NormalTok"/>
        </w:rPr>
        <w:t xml:space="preserve">    dist_norm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padroniz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_norm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histogram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st_norm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padronizad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N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border = "</w:t>
      </w:r>
      <w:r>
        <w:rPr>
          <w:rStyle w:val="NormalTok"/>
        </w:rPr>
        <w:t xml:space="preserve">white</w:t>
      </w:r>
      <w:r>
        <w:rPr>
          <w:rStyle w:val="StringTok"/>
        </w:rPr>
        <w:t xml:space="preserve">", main = "</w:t>
      </w:r>
      <w:r>
        <w:rPr>
          <w:rStyle w:val="NormalTok"/>
        </w:rPr>
        <w:t xml:space="preserve">Histogra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ylim=c(0, 250)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Média, 1o. Mediana, Quartil, 3o. Quarti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st_norm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padronizad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2.88114 -0.64500  0.01537  0.01381  0.65205  3.0344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Desvio padrã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_norm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padronizada)</w:t>
      </w:r>
    </w:p>
    <w:p>
      <w:pPr>
        <w:pStyle w:val="SourceCode"/>
      </w:pPr>
      <w:r>
        <w:rPr>
          <w:rStyle w:val="VerbatimChar"/>
        </w:rPr>
        <w:t xml:space="preserve">## [1] 0.993002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A média tende a zero e o desvio padrão tende a 1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lizada uma simulação com 100.000 números na distribuicao , os valores foram aind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is próximos do referencial teórico: média de -0.0004 e devio padrão de  0.9963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# Item D</w:t>
      </w:r>
      <w:r>
        <w:br/>
      </w:r>
      <w:r>
        <w:rPr>
          <w:rStyle w:val="CommentTok"/>
        </w:rPr>
        <w:t xml:space="preserve"># Por fim, vamos simular uma distribuição t(5) com 5 graus de liberdade. </w:t>
      </w:r>
      <w:r>
        <w:br/>
      </w:r>
      <w:r>
        <w:rPr>
          <w:rStyle w:val="CommentTok"/>
        </w:rPr>
        <w:t xml:space="preserve"># Use as séries geradas no item para calcular:t(5)=Z/√(Y/5),</w:t>
      </w:r>
      <w:r>
        <w:br/>
      </w:r>
      <w:r>
        <w:rPr>
          <w:rStyle w:val="CommentTok"/>
        </w:rPr>
        <w:t xml:space="preserve"># Use os valores gerados no item c) para o numerador e os valores gerados no item b) </w:t>
      </w:r>
      <w:r>
        <w:br/>
      </w:r>
      <w:r>
        <w:rPr>
          <w:rStyle w:val="CommentTok"/>
        </w:rPr>
        <w:t xml:space="preserve"># para o denominador. Calcule média e variância dessa nova distribuição. </w:t>
      </w:r>
      <w:r>
        <w:br/>
      </w:r>
      <w:r>
        <w:rPr>
          <w:rStyle w:val="CommentTok"/>
        </w:rPr>
        <w:t xml:space="preserve"># Faça um histograma e um box-plot. Há diferenças para a normal (0,1)?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r uma distribuição t(5) com 5 graus de liberdad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ores do item C para o numerador e B para denominad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e média e variância dessa nova distribuiçã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histograma e um box-plo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ferenças em relação a distribuição normal (0,1?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r uma distribuição t(5)</w:t>
      </w:r>
      <w:r>
        <w:br/>
      </w:r>
      <w:r>
        <w:rPr>
          <w:rStyle w:val="NormalTok"/>
        </w:rPr>
        <w:t xml:space="preserve">    dist_t_stu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t_norm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padroniza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ui_quadrado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dia, 1o. Mediana, Quartil, 3o. Quarti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st_t_student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 xml:space="preserve">## -18.280775  -0.770148   0.023386   0.003465   0.707233   5.30978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Variânci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ist_t_student)</w:t>
      </w:r>
    </w:p>
    <w:p>
      <w:pPr>
        <w:pStyle w:val="SourceCode"/>
      </w:pPr>
      <w:r>
        <w:rPr>
          <w:rStyle w:val="VerbatimChar"/>
        </w:rPr>
        <w:t xml:space="preserve">## [1] 1.97087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Faça um histogram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st_t_stude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t-Stud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, border = "</w:t>
      </w:r>
      <w:r>
        <w:rPr>
          <w:rStyle w:val="NormalTok"/>
        </w:rPr>
        <w:t xml:space="preserve">white</w:t>
      </w:r>
      <w:r>
        <w:rPr>
          <w:rStyle w:val="StringTok"/>
        </w:rPr>
        <w:t xml:space="preserve">", main = "</w:t>
      </w:r>
      <w:r>
        <w:rPr>
          <w:rStyle w:val="NormalTok"/>
        </w:rPr>
        <w:t xml:space="preserve">Histogram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ent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xlim=c(-6, 6), ylim=c(0, 500)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A média tende a zero e a variancia tende a 2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 distribuição normal, a variância tendia a 1</w:t>
      </w:r>
      <w:r>
        <w:br/>
      </w:r>
      <w:r>
        <w:br/>
      </w:r>
      <w:r>
        <w:br/>
      </w:r>
      <w:r>
        <w:rPr>
          <w:rStyle w:val="CommentTok"/>
        </w:rPr>
        <w:t xml:space="preserve">########Questão 4 - Distribuição Normal </w:t>
      </w:r>
      <w:r>
        <w:br/>
      </w:r>
      <w:r>
        <w:rPr>
          <w:rStyle w:val="CommentTok"/>
        </w:rPr>
        <w:t xml:space="preserve"># Explique sucintamente as seguintes definições de estimadores abaixo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) estimador não-viesado: Um estimador T é não-viesado (ou n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tendencioso) se seu valor esperado for o próprio parâmetro Q qu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se pretende estimar, isto é, E(T) = Q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) estimador consistente: Consistência é uma propriedade por meio da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qual a acurácia deuma estimativa aumenta quando o tamanho da amostr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aumenta. Dizemos que um estimador para o parâmetro é consistente s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além de ser não-viesado, sua variância tende a zero quando o tamanh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amostral tende a infinito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) Explique quando um estimador A é mais eficiente que um estimador B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Caso o estimador A e B sejam não viesados de um mesmo parâmetro Q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o primeiro  será mais efienciente do que o segundo quando a variânci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de A for menor que a variância de B.</w:t>
      </w:r>
      <w:r>
        <w:br/>
      </w:r>
      <w:r>
        <w:br/>
      </w:r>
      <w:r>
        <w:rPr>
          <w:rStyle w:val="CommentTok"/>
        </w:rPr>
        <w:t xml:space="preserve">########Questão 5 - Descreva os seguintes conceitos e dê exemplo em cada um do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ite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) Erro tipo 1 e tipo 2 de um teste: Nenhum teste de hipótese é 100% certo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O teste é baseado em probabilidades e sempre há uma possibilidade d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chegar em uma conclusão errada. Os dois erros possíveis são: tipo 1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e tipo 2. Os dois tipos são inversamente relacionados e s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determinados pelo nível de significancia e o poder do teste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Logo, é necessário definir qual erro tem consequências mais sever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para a situação antes de definir os riscos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Tipo 1: quando a hipótese nula é verdadeira e você a rejeita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comete um erro do tipo I. A probabilidade de cometer esse tipo de err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é o nível de significância que foi definido para o teste de hipótese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Para reduzir o risco de cometer esse erro, você precisa utilizar um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valor inferior para o nível de significancia. Exempl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Tipo 2: Quando a hipótese nula é falsa e você não a rejeita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comete um erro de tipo II. A probabilidade de cometer esse erro depend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do poder do teste. Para reduzir o risco de cometer esse erro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é necessário garantir que o teste tenha potência suficiente, em outr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palavras,o tamanho  amostral seja grande o suficiente para detecta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uma diferença prática, quando realmente existir uma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) poder de um teste de hipótese: O Poder do Teste tem como objetivo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conhecer o quanto o teste de hipóteses controla um erro do tipo II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ou qual a probabilidade de rejeitar  a hipótese nula se realment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for falsa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) p-valor: O valor-p indica a probabilidade de se observar uma diferenç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tão grande ou maior do que a que foi observada sob a hipótese nula.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#######Questão 6) Explique de forma breve e intuitiva as diferentes form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de estimaçã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)  Estimador de Momentos (mostre o estimador de momento para a médi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e variância): O método dos momentos consiste em igualar os momento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amostrais aos populacionais. O resultado dessa operação produzirá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as estimativas dos parâmetros da distribuição de probabilidad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em questão. Seja X uma variável aleatória com média μ 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variância σ^2. Neste caso, as seguintes relaçõe são válid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para os dois primeiros momentos populacionai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E(X)= μ,   E=(X^2 )=σ^2+ μ^2, do qual obtemos: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μ=E(X), σ^2=(X^2 )-E^2 (X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i) Estimador de mínimos quadrados: é uma técnica de otimizaç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matemática que procura encontrar o melhor ajuste para um conjunt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de dados tentando minimizar a soma dos quadrados das diferenças entr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o valor estimado e os dados observados.É a forma de estimação mai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amplamente utilizada na econometria.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ii) Estimador de máxima verossimilhança: método para estimar o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parâmetros de um modelo estatístico. Assim, a partir de um conjunt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de dados e, dado um modelo estatístico, a estimativa por máxim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verossimilhança estima valores para os diferentes parâmetros do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modelo, buscando maximizar a probabilidade dos dados observados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Apresenta-se como um método geral para estimação de  parâmetros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principalmente no caso de distribuições normais.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#######Questão 8) </w:t>
      </w:r>
      <w:r>
        <w:br/>
      </w:r>
      <w:r>
        <w:rPr>
          <w:rStyle w:val="CommentTok"/>
        </w:rPr>
        <w:t xml:space="preserve"># Uma v.a X tem distribuição normal com média 10 e desvio-padrão 4. Imagine </w:t>
      </w:r>
      <w:r>
        <w:br/>
      </w:r>
      <w:r>
        <w:rPr>
          <w:rStyle w:val="CommentTok"/>
        </w:rPr>
        <w:t xml:space="preserve"># que um jogo premie toda amostra cuja média é maior 12. </w:t>
      </w:r>
      <w:r>
        <w:br/>
      </w:r>
      <w:r>
        <w:br/>
      </w:r>
      <w:r>
        <w:rPr>
          <w:rStyle w:val="CommentTok"/>
        </w:rPr>
        <w:t xml:space="preserve">## Item A    </w:t>
      </w:r>
      <w:r>
        <w:br/>
      </w:r>
      <w:r>
        <w:rPr>
          <w:rStyle w:val="CommentTok"/>
        </w:rPr>
        <w:t xml:space="preserve"># Se um participante escolher uma amostra de tamanho 16, qual é a probabilidade </w:t>
      </w:r>
      <w:r>
        <w:br/>
      </w:r>
      <w:r>
        <w:rPr>
          <w:rStyle w:val="CommentTok"/>
        </w:rPr>
        <w:t xml:space="preserve"># de ele ganhar o prêmio?</w:t>
      </w:r>
      <w:r>
        <w:br/>
      </w:r>
      <w:r>
        <w:rPr>
          <w:rStyle w:val="NormalTok"/>
        </w:rPr>
        <w:t xml:space="preserve">    medi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desvio 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erro_padra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v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media,erro_padrao) </w:t>
      </w:r>
    </w:p>
    <w:p>
      <w:pPr>
        <w:pStyle w:val="SourceCode"/>
      </w:pPr>
      <w:r>
        <w:rPr>
          <w:rStyle w:val="VerbatimChar"/>
        </w:rPr>
        <w:t xml:space="preserve">## [1] 0.02275013</w:t>
      </w:r>
    </w:p>
    <w:p>
      <w:pPr>
        <w:pStyle w:val="SourceCode"/>
      </w:pPr>
      <w:r>
        <w:rPr>
          <w:rStyle w:val="CommentTok"/>
        </w:rPr>
        <w:t xml:space="preserve">## Item B  </w:t>
      </w:r>
      <w:r>
        <w:br/>
      </w:r>
      <w:r>
        <w:rPr>
          <w:rStyle w:val="CommentTok"/>
        </w:rPr>
        <w:t xml:space="preserve"># Escolha um tamanho de amostra menor que 16 para participar do jogo. Qual a </w:t>
      </w:r>
      <w:r>
        <w:br/>
      </w:r>
      <w:r>
        <w:rPr>
          <w:rStyle w:val="CommentTok"/>
        </w:rPr>
        <w:t xml:space="preserve"># probabilidade de você ganhar prêmio?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ostra de 15 observações</w:t>
      </w:r>
      <w:r>
        <w:br/>
      </w:r>
      <w:r>
        <w:rPr>
          <w:rStyle w:val="NormalTok"/>
        </w:rPr>
        <w:t xml:space="preserve">    medi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desvio 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erro_padra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vi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media,erro_padrao) </w:t>
      </w:r>
    </w:p>
    <w:p>
      <w:pPr>
        <w:pStyle w:val="SourceCode"/>
      </w:pPr>
      <w:r>
        <w:rPr>
          <w:rStyle w:val="VerbatimChar"/>
        </w:rPr>
        <w:t xml:space="preserve">##  [1] 0.30853754 0.23975006 0.19323812 0.15865525 0.13177624 0.11033568</w:t>
      </w:r>
      <w:r>
        <w:br/>
      </w:r>
      <w:r>
        <w:rPr>
          <w:rStyle w:val="VerbatimChar"/>
        </w:rPr>
        <w:t xml:space="preserve">##  [7] 0.09293837 0.07864960 0.06680720 0.05692315 0.04862721 0.04163226</w:t>
      </w:r>
      <w:r>
        <w:br/>
      </w:r>
      <w:r>
        <w:rPr>
          <w:rStyle w:val="VerbatimChar"/>
        </w:rPr>
        <w:t xml:space="preserve">## [13] 0.03571173 0.03068441 0.02640376</w:t>
      </w:r>
    </w:p>
    <w:p>
      <w:pPr>
        <w:pStyle w:val="SourceCode"/>
      </w:pPr>
      <w:r>
        <w:rPr>
          <w:rStyle w:val="CommentTok"/>
        </w:rPr>
        <w:t xml:space="preserve">## Item C</w:t>
      </w:r>
      <w:r>
        <w:br/>
      </w:r>
      <w:r>
        <w:rPr>
          <w:rStyle w:val="CommentTok"/>
        </w:rPr>
        <w:t xml:space="preserve"># Baseado nos resultados qual o melhor tamanho de amostra para participar </w:t>
      </w:r>
      <w:r>
        <w:br/>
      </w:r>
      <w:r>
        <w:rPr>
          <w:rStyle w:val="CommentTok"/>
        </w:rPr>
        <w:t xml:space="preserve"># do jogo?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orme pode ser observado, a amostra de tamanho 1 oferece a mai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 o jogador ganhar: 30,85%.</w:t>
      </w:r>
      <w:r>
        <w:br/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CommentTok"/>
        </w:rPr>
        <w:t xml:space="preserve">########Questão 9)     </w:t>
      </w:r>
      <w:r>
        <w:br/>
      </w:r>
      <w:r>
        <w:rPr>
          <w:rStyle w:val="CommentTok"/>
        </w:rPr>
        <w:t xml:space="preserve"># Um professor aplica um teste rápido para seus alunos de 20 questões do tipo </w:t>
      </w:r>
      <w:r>
        <w:br/>
      </w:r>
      <w:r>
        <w:rPr>
          <w:rStyle w:val="CommentTok"/>
        </w:rPr>
        <w:t xml:space="preserve"># certo-errado. O professor coloca como critério de aprovação a seguinte regra </w:t>
      </w:r>
      <w:r>
        <w:br/>
      </w:r>
      <w:r>
        <w:rPr>
          <w:rStyle w:val="CommentTok"/>
        </w:rPr>
        <w:t xml:space="preserve"># “Para ser aprovado o aluno precisa acertar ao menos 13 questões”. Qual é a </w:t>
      </w:r>
      <w:r>
        <w:br/>
      </w:r>
      <w:r>
        <w:rPr>
          <w:rStyle w:val="CommentTok"/>
        </w:rPr>
        <w:t xml:space="preserve"># probabilidade de o aluno ser aprovado, apenas marcando as questões ao acaso? </w:t>
      </w:r>
      <w:r>
        <w:br/>
      </w:r>
      <w:r>
        <w:rPr>
          <w:rStyle w:val="CommentTok"/>
        </w:rPr>
        <w:t xml:space="preserve"># Imagine agora que o professor queira que essa probabilidade de ser aprovado </w:t>
      </w:r>
      <w:r>
        <w:br/>
      </w:r>
      <w:r>
        <w:rPr>
          <w:rStyle w:val="CommentTok"/>
        </w:rPr>
        <w:t xml:space="preserve"># marcando questões ao acaso seja menor que 5%, como ele deveria alterar a </w:t>
      </w:r>
      <w:r>
        <w:br/>
      </w:r>
      <w:r>
        <w:rPr>
          <w:rStyle w:val="CommentTok"/>
        </w:rPr>
        <w:t xml:space="preserve"># regra de aprovação?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ndo o enunciad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stoes=2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dade=0,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cessos=13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al é a probabilidade de o aluno ser aprovado, apenas marcando 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stões ao acaso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dade de &gt;13 é igual 1 - probabilidade acumulada de &lt;12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158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Aprovação &lt; que 5%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gt;=14     </w:t>
      </w:r>
    </w:p>
    <w:p>
      <w:pPr>
        <w:pStyle w:val="SourceCode"/>
      </w:pPr>
      <w:r>
        <w:rPr>
          <w:rStyle w:val="VerbatimChar"/>
        </w:rPr>
        <w:t xml:space="preserve">## [1] 0.0576591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gt;=15    </w:t>
      </w:r>
    </w:p>
    <w:p>
      <w:pPr>
        <w:pStyle w:val="SourceCode"/>
      </w:pPr>
      <w:r>
        <w:rPr>
          <w:rStyle w:val="VerbatimChar"/>
        </w:rPr>
        <w:t xml:space="preserve">## [1] 0.0206947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gt;=16     </w:t>
      </w:r>
    </w:p>
    <w:p>
      <w:pPr>
        <w:pStyle w:val="SourceCode"/>
      </w:pPr>
      <w:r>
        <w:rPr>
          <w:rStyle w:val="VerbatimChar"/>
        </w:rPr>
        <w:t xml:space="preserve">## [1] 0.00590896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&gt;=17</w:t>
      </w:r>
    </w:p>
    <w:p>
      <w:pPr>
        <w:pStyle w:val="SourceCode"/>
      </w:pPr>
      <w:r>
        <w:rPr>
          <w:rStyle w:val="VerbatimChar"/>
        </w:rPr>
        <w:t xml:space="preserve">## [1] 0.00128841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mo pode ser observado, para reduzir a probabilidade de aprovação c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rcação ao acaso para &lt;5%, o professor deve alterar a regra de aprovaç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15 acertos ou ma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oes.R</dc:title>
  <dc:creator>edevaldogaudencio</dc:creator>
  <cp:keywords/>
  <dcterms:created xsi:type="dcterms:W3CDTF">2020-12-09T03:41:18Z</dcterms:created>
  <dcterms:modified xsi:type="dcterms:W3CDTF">2020-12-09T03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9</vt:lpwstr>
  </property>
</Properties>
</file>